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581C" w:rsidRDefault="005C581C" w:rsidP="005C581C">
      <w:pPr>
        <w:spacing w:after="0" w:line="240" w:lineRule="auto"/>
      </w:pPr>
      <w:bookmarkStart w:id="0" w:name="_GoBack"/>
      <w:bookmarkEnd w:id="0"/>
      <w:r>
        <w:t>Daniel Lara - ID: 49651280</w:t>
      </w:r>
    </w:p>
    <w:p w:rsidR="005C581C" w:rsidRDefault="005C581C" w:rsidP="005C581C">
      <w:pPr>
        <w:spacing w:after="0" w:line="240" w:lineRule="auto"/>
      </w:pPr>
      <w:r>
        <w:t>Zachary Hart – ID:</w:t>
      </w:r>
      <w:r w:rsidR="00FC17C3">
        <w:t xml:space="preserve"> 70953123</w:t>
      </w:r>
    </w:p>
    <w:p w:rsidR="005C581C" w:rsidRDefault="005C581C" w:rsidP="005C581C">
      <w:pPr>
        <w:spacing w:after="0" w:line="240" w:lineRule="auto"/>
      </w:pPr>
      <w:r>
        <w:t>CS 132</w:t>
      </w:r>
    </w:p>
    <w:p w:rsidR="005C581C" w:rsidRDefault="005C581C" w:rsidP="005C581C"/>
    <w:p w:rsidR="005C581C" w:rsidRDefault="005C581C" w:rsidP="005C581C">
      <w:pPr>
        <w:pStyle w:val="Title"/>
        <w:jc w:val="center"/>
      </w:pPr>
      <w:r>
        <w:t>HW 2: Wireshark Labs</w:t>
      </w:r>
    </w:p>
    <w:p w:rsidR="00BF6D43" w:rsidRDefault="00835EF0" w:rsidP="00835EF0">
      <w:pPr>
        <w:pStyle w:val="Heading1"/>
      </w:pPr>
      <w:r>
        <w:t>Question 2: Wireshark Labs</w:t>
      </w:r>
    </w:p>
    <w:p w:rsidR="00835EF0" w:rsidRDefault="00835EF0" w:rsidP="00835EF0">
      <w:pPr>
        <w:pStyle w:val="Heading2"/>
      </w:pPr>
      <w:r>
        <w:t>HTTP:</w:t>
      </w:r>
    </w:p>
    <w:p w:rsidR="00835EF0" w:rsidRDefault="00835EF0" w:rsidP="00835EF0">
      <w:pPr>
        <w:pStyle w:val="ListParagraph"/>
        <w:numPr>
          <w:ilvl w:val="0"/>
          <w:numId w:val="1"/>
        </w:numPr>
      </w:pPr>
      <w:r>
        <w:t>Is your browser running HTTP version 1.0 or 1.1? What version of HTTP is the server running?</w:t>
      </w:r>
    </w:p>
    <w:p w:rsidR="00835EF0" w:rsidRDefault="00835EF0" w:rsidP="00835EF0">
      <w:pPr>
        <w:pStyle w:val="ListParagraph"/>
        <w:rPr>
          <w:b/>
        </w:rPr>
      </w:pPr>
      <w:r w:rsidRPr="00835EF0">
        <w:rPr>
          <w:b/>
        </w:rPr>
        <w:t>Answer: Both the browser and the server are using version 1.1.</w:t>
      </w:r>
    </w:p>
    <w:p w:rsidR="005C581C" w:rsidRPr="00835EF0" w:rsidRDefault="005C581C" w:rsidP="00835EF0">
      <w:pPr>
        <w:pStyle w:val="ListParagraph"/>
        <w:rPr>
          <w:b/>
        </w:rPr>
      </w:pPr>
    </w:p>
    <w:p w:rsidR="00835EF0" w:rsidRPr="00835EF0" w:rsidRDefault="00835EF0" w:rsidP="00835EF0">
      <w:pPr>
        <w:pStyle w:val="ListParagraph"/>
        <w:jc w:val="center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39085</wp:posOffset>
                </wp:positionH>
                <wp:positionV relativeFrom="paragraph">
                  <wp:posOffset>2502445</wp:posOffset>
                </wp:positionV>
                <wp:extent cx="1161360" cy="29520"/>
                <wp:effectExtent l="57150" t="114300" r="96520" b="12319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161360" cy="29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7E867F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7" o:spid="_x0000_s1026" type="#_x0000_t75" style="position:absolute;margin-left:63.2pt;margin-top:191.4pt;width:97.15pt;height:13.6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">
                <v:imagedata r:id="rId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001085</wp:posOffset>
                </wp:positionH>
                <wp:positionV relativeFrom="paragraph">
                  <wp:posOffset>1958845</wp:posOffset>
                </wp:positionV>
                <wp:extent cx="2599560" cy="39240"/>
                <wp:effectExtent l="57150" t="114300" r="0" b="13271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599560" cy="3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44AE8F" id="Ink 16" o:spid="_x0000_s1026" type="#_x0000_t75" style="position:absolute;margin-left:76pt;margin-top:148.6pt;width:210.4pt;height:14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">
                <v:imagedata r:id="rId8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2404267C" wp14:editId="2907AD77">
            <wp:extent cx="5943600" cy="4942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5EF0" w:rsidRDefault="00835EF0" w:rsidP="00835EF0">
      <w:pPr>
        <w:rPr>
          <w:rStyle w:val="fontstyle01"/>
        </w:rPr>
      </w:pPr>
    </w:p>
    <w:p w:rsidR="005C581C" w:rsidRDefault="005C581C" w:rsidP="00835EF0">
      <w:pPr>
        <w:rPr>
          <w:rStyle w:val="fontstyle01"/>
        </w:rPr>
      </w:pPr>
    </w:p>
    <w:p w:rsidR="00835EF0" w:rsidRPr="00835EF0" w:rsidRDefault="00835EF0" w:rsidP="00835E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lastRenderedPageBreak/>
        <w:t>What languages (if any) does your browser indicate that it can accept to the</w:t>
      </w:r>
      <w:r w:rsidRPr="00835EF0">
        <w:rPr>
          <w:rFonts w:ascii="TimesNewRomanPSMT" w:hAnsi="TimesNewRomanPSMT"/>
          <w:color w:val="000000"/>
        </w:rPr>
        <w:br/>
      </w:r>
      <w:r>
        <w:rPr>
          <w:rStyle w:val="fontstyle01"/>
        </w:rPr>
        <w:t>server?</w:t>
      </w:r>
    </w:p>
    <w:p w:rsidR="00835EF0" w:rsidRDefault="00835EF0" w:rsidP="00835EF0">
      <w:pPr>
        <w:pStyle w:val="ListParagraph"/>
        <w:rPr>
          <w:rStyle w:val="fontstyle01"/>
          <w:b/>
        </w:rPr>
      </w:pPr>
      <w:r>
        <w:rPr>
          <w:rStyle w:val="fontstyle01"/>
          <w:b/>
        </w:rPr>
        <w:t xml:space="preserve">Answer: </w:t>
      </w:r>
      <w:proofErr w:type="spellStart"/>
      <w:r>
        <w:rPr>
          <w:rStyle w:val="fontstyle01"/>
          <w:b/>
        </w:rPr>
        <w:t>en</w:t>
      </w:r>
      <w:proofErr w:type="spellEnd"/>
      <w:r>
        <w:rPr>
          <w:rStyle w:val="fontstyle01"/>
          <w:b/>
        </w:rPr>
        <w:t xml:space="preserve">-US, </w:t>
      </w:r>
      <w:proofErr w:type="spellStart"/>
      <w:r>
        <w:rPr>
          <w:rStyle w:val="fontstyle01"/>
          <w:b/>
        </w:rPr>
        <w:t>en</w:t>
      </w:r>
      <w:proofErr w:type="spellEnd"/>
    </w:p>
    <w:p w:rsidR="005C581C" w:rsidRDefault="005C581C" w:rsidP="00835EF0">
      <w:pPr>
        <w:pStyle w:val="ListParagraph"/>
        <w:rPr>
          <w:rStyle w:val="fontstyle01"/>
          <w:b/>
        </w:rPr>
      </w:pPr>
    </w:p>
    <w:p w:rsidR="00835EF0" w:rsidRDefault="00835EF0" w:rsidP="00835EF0">
      <w:pPr>
        <w:pStyle w:val="ListParagraph"/>
        <w:rPr>
          <w:b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734400</wp:posOffset>
                </wp:positionH>
                <wp:positionV relativeFrom="paragraph">
                  <wp:posOffset>2923485</wp:posOffset>
                </wp:positionV>
                <wp:extent cx="1561320" cy="29880"/>
                <wp:effectExtent l="76200" t="114300" r="96520" b="122555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561320" cy="2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0C6259" id="Ink 15" o:spid="_x0000_s1026" type="#_x0000_t75" style="position:absolute;margin-left:55pt;margin-top:224.45pt;width:128.65pt;height:13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">
                <v:imagedata r:id="rId11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ACDEE3B" wp14:editId="5550F3AC">
            <wp:extent cx="5943600" cy="49428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5C581C" w:rsidRDefault="005C581C" w:rsidP="00835EF0">
      <w:pPr>
        <w:pStyle w:val="ListParagraph"/>
        <w:rPr>
          <w:b/>
        </w:rPr>
      </w:pPr>
    </w:p>
    <w:p w:rsidR="00835EF0" w:rsidRDefault="00835EF0" w:rsidP="00835EF0">
      <w:pPr>
        <w:pStyle w:val="ListParagraph"/>
        <w:rPr>
          <w:b/>
        </w:rPr>
      </w:pPr>
    </w:p>
    <w:p w:rsidR="00835EF0" w:rsidRPr="00835EF0" w:rsidRDefault="00835EF0" w:rsidP="00835E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What is the IP address of your computer? Of the gaia.cs.umass.edu server?</w:t>
      </w:r>
    </w:p>
    <w:p w:rsidR="00835EF0" w:rsidRDefault="00835EF0" w:rsidP="00835EF0">
      <w:pPr>
        <w:pStyle w:val="ListParagraph"/>
        <w:rPr>
          <w:rStyle w:val="fontstyle01"/>
          <w:b/>
        </w:rPr>
      </w:pPr>
      <w:r w:rsidRPr="00835EF0">
        <w:rPr>
          <w:rStyle w:val="fontstyle01"/>
          <w:b/>
        </w:rPr>
        <w:t>Answer: My IP = 169.234.99.157 Edu IP = 128.119.245.12</w:t>
      </w:r>
    </w:p>
    <w:p w:rsidR="005C581C" w:rsidRDefault="005C581C" w:rsidP="00835EF0">
      <w:pPr>
        <w:pStyle w:val="ListParagraph"/>
        <w:rPr>
          <w:rStyle w:val="fontstyle01"/>
          <w:b/>
        </w:rPr>
      </w:pPr>
    </w:p>
    <w:p w:rsidR="00835EF0" w:rsidRDefault="00835EF0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2400165</wp:posOffset>
                </wp:positionH>
                <wp:positionV relativeFrom="paragraph">
                  <wp:posOffset>799695</wp:posOffset>
                </wp:positionV>
                <wp:extent cx="608760" cy="19800"/>
                <wp:effectExtent l="76200" t="95250" r="96520" b="132715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60876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A2B3B7" id="Ink 13" o:spid="_x0000_s1026" type="#_x0000_t75" style="position:absolute;margin-left:186.15pt;margin-top:57.3pt;width:53.65pt;height:12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1495125</wp:posOffset>
                </wp:positionH>
                <wp:positionV relativeFrom="paragraph">
                  <wp:posOffset>799335</wp:posOffset>
                </wp:positionV>
                <wp:extent cx="589680" cy="19800"/>
                <wp:effectExtent l="57150" t="95250" r="96520" b="13271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58968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D5E01F" id="Ink 12" o:spid="_x0000_s1026" type="#_x0000_t75" style="position:absolute;margin-left:114.9pt;margin-top:57.3pt;width:52.15pt;height:12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">
                <v:imagedata r:id="rId16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3D676CAF" wp14:editId="692B50B0">
            <wp:extent cx="5943600" cy="49428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5C581C" w:rsidRDefault="005C581C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835EF0" w:rsidRPr="00835EF0" w:rsidRDefault="00835EF0" w:rsidP="00835EF0">
      <w:pPr>
        <w:pStyle w:val="ListParagraph"/>
        <w:rPr>
          <w:rStyle w:val="fontstyle01"/>
          <w:rFonts w:asciiTheme="minorHAnsi" w:hAnsiTheme="minorHAnsi"/>
          <w:b/>
          <w:color w:val="auto"/>
          <w:sz w:val="22"/>
          <w:szCs w:val="22"/>
        </w:rPr>
      </w:pPr>
    </w:p>
    <w:p w:rsidR="00835EF0" w:rsidRPr="00835EF0" w:rsidRDefault="00835EF0" w:rsidP="00835E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What is the status code returned from the server to your browser?</w:t>
      </w:r>
    </w:p>
    <w:p w:rsidR="00835EF0" w:rsidRDefault="00835EF0" w:rsidP="00835EF0">
      <w:pPr>
        <w:pStyle w:val="ListParagraph"/>
        <w:rPr>
          <w:rStyle w:val="fontstyle01"/>
          <w:b/>
        </w:rPr>
      </w:pPr>
      <w:r w:rsidRPr="00F06043">
        <w:rPr>
          <w:rStyle w:val="fontstyle01"/>
          <w:b/>
        </w:rPr>
        <w:t>Answer:</w:t>
      </w:r>
      <w:r w:rsidR="00F06043" w:rsidRPr="00F06043">
        <w:rPr>
          <w:rStyle w:val="fontstyle01"/>
          <w:b/>
        </w:rPr>
        <w:t xml:space="preserve"> HTTP/1.1 200 OK (Status Code: 200, Response Phrase: OK)</w:t>
      </w:r>
    </w:p>
    <w:p w:rsidR="005C581C" w:rsidRPr="00F06043" w:rsidRDefault="005C581C" w:rsidP="00835EF0">
      <w:pPr>
        <w:pStyle w:val="ListParagraph"/>
        <w:rPr>
          <w:rStyle w:val="fontstyle01"/>
          <w:b/>
        </w:rPr>
      </w:pPr>
    </w:p>
    <w:p w:rsidR="00835EF0" w:rsidRDefault="00F06043" w:rsidP="00835EF0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000080</wp:posOffset>
                </wp:positionH>
                <wp:positionV relativeFrom="paragraph">
                  <wp:posOffset>2066625</wp:posOffset>
                </wp:positionV>
                <wp:extent cx="894600" cy="360"/>
                <wp:effectExtent l="57150" t="114300" r="96520" b="13335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8946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C1A137" id="Ink 23" o:spid="_x0000_s1026" type="#_x0000_t75" style="position:absolute;margin-left:75.9pt;margin-top:157.1pt;width:76.15pt;height:11.4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">
                <v:imagedata r:id="rId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924000</wp:posOffset>
                </wp:positionH>
                <wp:positionV relativeFrom="paragraph">
                  <wp:posOffset>923265</wp:posOffset>
                </wp:positionV>
                <wp:extent cx="1230120" cy="10440"/>
                <wp:effectExtent l="57150" t="95250" r="103505" b="14224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23012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13C63B" id="Ink 21" o:spid="_x0000_s1026" type="#_x0000_t75" style="position:absolute;margin-left:306.15pt;margin-top:66.85pt;width:102.55pt;height:12.5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">
                <v:imagedata r:id="rId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47440</wp:posOffset>
                </wp:positionH>
                <wp:positionV relativeFrom="paragraph">
                  <wp:posOffset>2571705</wp:posOffset>
                </wp:positionV>
                <wp:extent cx="818280" cy="360"/>
                <wp:effectExtent l="57150" t="114300" r="96520" b="13335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81828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9C7D6A" id="Ink 20" o:spid="_x0000_s1026" type="#_x0000_t75" style="position:absolute;margin-left:63.9pt;margin-top:196.85pt;width:70.15pt;height:11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">
                <v:imagedata r:id="rId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866520</wp:posOffset>
                </wp:positionH>
                <wp:positionV relativeFrom="paragraph">
                  <wp:posOffset>2466225</wp:posOffset>
                </wp:positionV>
                <wp:extent cx="657360" cy="39600"/>
                <wp:effectExtent l="57150" t="114300" r="0" b="13208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657360" cy="3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D5E3E5" id="Ink 19" o:spid="_x0000_s1026" type="#_x0000_t75" style="position:absolute;margin-left:65.4pt;margin-top:188.5pt;width:57.45pt;height:14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">
                <v:imagedata r:id="rId25" o:title=""/>
              </v:shape>
            </w:pict>
          </mc:Fallback>
        </mc:AlternateContent>
      </w:r>
      <w:r w:rsidR="00835EF0">
        <w:rPr>
          <w:noProof/>
        </w:rPr>
        <w:drawing>
          <wp:inline distT="0" distB="0" distL="0" distR="0" wp14:anchorId="1DB4593A" wp14:editId="5A47F0DD">
            <wp:extent cx="5943600" cy="553593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5C581C" w:rsidRDefault="005C581C" w:rsidP="00835EF0">
      <w:pPr>
        <w:pStyle w:val="ListParagraph"/>
      </w:pPr>
    </w:p>
    <w:p w:rsidR="00F06043" w:rsidRPr="00835EF0" w:rsidRDefault="00F06043" w:rsidP="00835EF0">
      <w:pPr>
        <w:pStyle w:val="ListParagraph"/>
      </w:pPr>
    </w:p>
    <w:p w:rsidR="00835EF0" w:rsidRPr="00F06043" w:rsidRDefault="00835EF0" w:rsidP="00835E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When was the HTML file that you are retrieving last modified at the server?</w:t>
      </w:r>
    </w:p>
    <w:p w:rsidR="00F06043" w:rsidRDefault="00F06043" w:rsidP="00F06043">
      <w:pPr>
        <w:pStyle w:val="ListParagraph"/>
        <w:rPr>
          <w:rStyle w:val="fontstyle01"/>
          <w:b/>
        </w:rPr>
      </w:pPr>
      <w:r w:rsidRPr="00F06043">
        <w:rPr>
          <w:rStyle w:val="fontstyle01"/>
          <w:b/>
        </w:rPr>
        <w:t>Answer: Thu, 20 Oct 2016 05:59:01 GMT</w:t>
      </w:r>
    </w:p>
    <w:p w:rsidR="005C581C" w:rsidRPr="00F06043" w:rsidRDefault="005C581C" w:rsidP="00F06043">
      <w:pPr>
        <w:pStyle w:val="ListParagraph"/>
        <w:rPr>
          <w:rStyle w:val="fontstyle01"/>
          <w:b/>
        </w:rPr>
      </w:pPr>
    </w:p>
    <w:p w:rsidR="00F06043" w:rsidRDefault="00F06043" w:rsidP="00F06043">
      <w:pPr>
        <w:pStyle w:val="ListParagraph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771525</wp:posOffset>
                </wp:positionH>
                <wp:positionV relativeFrom="paragraph">
                  <wp:posOffset>2876130</wp:posOffset>
                </wp:positionV>
                <wp:extent cx="2018520" cy="39240"/>
                <wp:effectExtent l="76200" t="114300" r="96520" b="13271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2018520" cy="3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53459B" id="Ink 28" o:spid="_x0000_s1026" type="#_x0000_t75" style="position:absolute;margin-left:57.9pt;margin-top:220.8pt;width:164.65pt;height:14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">
                <v:imagedata r:id="rId28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8EEFC8E" wp14:editId="06E17DB3">
            <wp:extent cx="5943600" cy="553593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5C581C" w:rsidRDefault="005C581C" w:rsidP="00F06043">
      <w:pPr>
        <w:pStyle w:val="ListParagraph"/>
      </w:pPr>
    </w:p>
    <w:p w:rsidR="00F06043" w:rsidRPr="00835EF0" w:rsidRDefault="00F06043" w:rsidP="00F06043">
      <w:pPr>
        <w:pStyle w:val="ListParagraph"/>
      </w:pPr>
    </w:p>
    <w:p w:rsidR="00835EF0" w:rsidRPr="00F06043" w:rsidRDefault="00835EF0" w:rsidP="00835E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How many bytes of content are being returned to your browser?</w:t>
      </w:r>
    </w:p>
    <w:p w:rsidR="00F06043" w:rsidRDefault="00F06043" w:rsidP="00F06043">
      <w:pPr>
        <w:pStyle w:val="ListParagraph"/>
        <w:rPr>
          <w:b/>
        </w:rPr>
      </w:pPr>
      <w:r w:rsidRPr="00F06043">
        <w:rPr>
          <w:b/>
        </w:rPr>
        <w:t xml:space="preserve">Answer: </w:t>
      </w:r>
      <w:r>
        <w:rPr>
          <w:b/>
        </w:rPr>
        <w:t>Content-Length: 128 (</w:t>
      </w:r>
      <w:r w:rsidRPr="00F06043">
        <w:rPr>
          <w:b/>
        </w:rPr>
        <w:t>128 bytes</w:t>
      </w:r>
      <w:r>
        <w:rPr>
          <w:b/>
        </w:rPr>
        <w:t>)</w:t>
      </w:r>
    </w:p>
    <w:p w:rsidR="005C581C" w:rsidRDefault="005C581C" w:rsidP="00F06043">
      <w:pPr>
        <w:pStyle w:val="ListParagraph"/>
        <w:rPr>
          <w:b/>
        </w:rPr>
      </w:pPr>
    </w:p>
    <w:p w:rsidR="00F06043" w:rsidRDefault="00F06043" w:rsidP="00F06043">
      <w:pPr>
        <w:pStyle w:val="ListParagraph"/>
        <w:rPr>
          <w:b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742680</wp:posOffset>
                </wp:positionH>
                <wp:positionV relativeFrom="paragraph">
                  <wp:posOffset>3209625</wp:posOffset>
                </wp:positionV>
                <wp:extent cx="999360" cy="19800"/>
                <wp:effectExtent l="57150" t="95250" r="106045" b="132715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99936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1A5FBB" id="Ink 31" o:spid="_x0000_s1026" type="#_x0000_t75" style="position:absolute;margin-left:55.65pt;margin-top:247.1pt;width:84.4pt;height:12.9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">
                <v:imagedata r:id="rId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742680</wp:posOffset>
                </wp:positionH>
                <wp:positionV relativeFrom="paragraph">
                  <wp:posOffset>4057065</wp:posOffset>
                </wp:positionV>
                <wp:extent cx="837360" cy="10800"/>
                <wp:effectExtent l="76200" t="95250" r="96520" b="14160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83736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E6FC07" id="Ink 30" o:spid="_x0000_s1026" type="#_x0000_t75" style="position:absolute;margin-left:55.65pt;margin-top:313.8pt;width:71.65pt;height:12.2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">
                <v:imagedata r:id="rId33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4C22441" wp14:editId="50D9F821">
            <wp:extent cx="5943600" cy="553593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0382" w:rsidRPr="00F06043" w:rsidRDefault="00100382" w:rsidP="00F06043">
      <w:pPr>
        <w:pStyle w:val="ListParagraph"/>
        <w:rPr>
          <w:b/>
        </w:rPr>
      </w:pPr>
    </w:p>
    <w:p w:rsidR="00835EF0" w:rsidRPr="00100382" w:rsidRDefault="00835EF0" w:rsidP="00835EF0">
      <w:pPr>
        <w:pStyle w:val="ListParagraph"/>
        <w:numPr>
          <w:ilvl w:val="0"/>
          <w:numId w:val="1"/>
        </w:numPr>
        <w:rPr>
          <w:rStyle w:val="fontstyle01"/>
          <w:rFonts w:asciiTheme="minorHAnsi" w:hAnsiTheme="minorHAnsi"/>
          <w:color w:val="auto"/>
          <w:sz w:val="22"/>
          <w:szCs w:val="22"/>
        </w:rPr>
      </w:pPr>
      <w:r>
        <w:rPr>
          <w:rStyle w:val="fontstyle01"/>
        </w:rPr>
        <w:t>By inspecting the raw data in the packet content window, do you see any headers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within the data that are not displayed in the packet-listing window? If so, name</w:t>
      </w:r>
      <w:r>
        <w:rPr>
          <w:rFonts w:ascii="TimesNewRomanPSMT" w:hAnsi="TimesNewRomanPSMT"/>
          <w:color w:val="000000"/>
        </w:rPr>
        <w:br/>
      </w:r>
      <w:r>
        <w:rPr>
          <w:rStyle w:val="fontstyle01"/>
        </w:rPr>
        <w:t>one.</w:t>
      </w:r>
    </w:p>
    <w:p w:rsidR="00100382" w:rsidRPr="00100382" w:rsidRDefault="00100382" w:rsidP="00100382">
      <w:pPr>
        <w:pStyle w:val="ListParagraph"/>
        <w:rPr>
          <w:b/>
        </w:rPr>
      </w:pPr>
      <w:r w:rsidRPr="00100382">
        <w:rPr>
          <w:rStyle w:val="fontstyle01"/>
          <w:b/>
        </w:rPr>
        <w:t>Answer: No. All the headers are accounted for in the raw data.</w:t>
      </w:r>
    </w:p>
    <w:sectPr w:rsidR="00100382" w:rsidRPr="001003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2859DC"/>
    <w:multiLevelType w:val="hybridMultilevel"/>
    <w:tmpl w:val="6EF41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1MzMxMrI0sjC3MDZW0lEKTi0uzszPAykwrAUAb8MnDCwAAAA="/>
  </w:docVars>
  <w:rsids>
    <w:rsidRoot w:val="00835EF0"/>
    <w:rsid w:val="00100382"/>
    <w:rsid w:val="005C581C"/>
    <w:rsid w:val="00835EF0"/>
    <w:rsid w:val="00B36F03"/>
    <w:rsid w:val="00BF6D43"/>
    <w:rsid w:val="00F06043"/>
    <w:rsid w:val="00FC1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6A480C4-0E36-4D5E-813C-C25198C58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5E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5E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5EF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35EF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35EF0"/>
    <w:pPr>
      <w:ind w:left="720"/>
      <w:contextualSpacing/>
    </w:pPr>
  </w:style>
  <w:style w:type="character" w:customStyle="1" w:styleId="fontstyle01">
    <w:name w:val="fontstyle01"/>
    <w:basedOn w:val="DefaultParagraphFont"/>
    <w:rsid w:val="00835EF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C581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581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4.xml"/><Relationship Id="rId18" Type="http://schemas.openxmlformats.org/officeDocument/2006/relationships/customXml" Target="ink/ink6.xml"/><Relationship Id="rId26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34" Type="http://schemas.openxmlformats.org/officeDocument/2006/relationships/image" Target="media/image18.png"/><Relationship Id="rId7" Type="http://schemas.openxmlformats.org/officeDocument/2006/relationships/customXml" Target="ink/ink2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image" Target="media/image12.png"/><Relationship Id="rId33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customXml" Target="ink/ink7.xml"/><Relationship Id="rId29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customXml" Target="ink/ink9.xml"/><Relationship Id="rId32" Type="http://schemas.openxmlformats.org/officeDocument/2006/relationships/customXml" Target="ink/ink12.xml"/><Relationship Id="rId5" Type="http://schemas.openxmlformats.org/officeDocument/2006/relationships/customXml" Target="ink/ink1.xml"/><Relationship Id="rId15" Type="http://schemas.openxmlformats.org/officeDocument/2006/relationships/customXml" Target="ink/ink5.xml"/><Relationship Id="rId23" Type="http://schemas.openxmlformats.org/officeDocument/2006/relationships/image" Target="media/image11.png"/><Relationship Id="rId28" Type="http://schemas.openxmlformats.org/officeDocument/2006/relationships/image" Target="media/image14.png"/><Relationship Id="rId36" Type="http://schemas.openxmlformats.org/officeDocument/2006/relationships/theme" Target="theme/theme1.xml"/><Relationship Id="rId10" Type="http://schemas.openxmlformats.org/officeDocument/2006/relationships/customXml" Target="ink/ink3.xml"/><Relationship Id="rId19" Type="http://schemas.openxmlformats.org/officeDocument/2006/relationships/image" Target="media/image9.png"/><Relationship Id="rId31" Type="http://schemas.openxmlformats.org/officeDocument/2006/relationships/image" Target="media/image1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Relationship Id="rId22" Type="http://schemas.openxmlformats.org/officeDocument/2006/relationships/customXml" Target="ink/ink8.xml"/><Relationship Id="rId27" Type="http://schemas.openxmlformats.org/officeDocument/2006/relationships/customXml" Target="ink/ink10.xml"/><Relationship Id="rId30" Type="http://schemas.openxmlformats.org/officeDocument/2006/relationships/customXml" Target="ink/ink11.xml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1:41.879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3225 0,'-4'0,"-7"0,-5 0,-4 0,-5 0,-1 0,-1 0,0 0,-1 0,1 0,-1 0,1 0,1 0,-1 0,1 0,-1 0,1 0,-1 0,1 0,0 0,-1 0,1 0,-1 0,5 5,2 1,-1-1,-1 0,-1-2,-6-1,-2-1,-1 0,1-1,1 0,1-1,2 1,-1 0,2 0,-5 0,-1 0,0 0,5 4,4 2,0 0,0-2,0 0,-2-2,0-1,-1-1,0 0,0 0,-1 0,0 0,1-1,-1 1,1 0,-1 0,1 0,-1 0,1 0,-1 0,1 0,-1 0,1 0,-1 0,1 0,0 0,-1 0,1 0,-1 0,1 0,-1 0,1 0,-1 0,1 0,-1 0,1 0,0 0,-1 0,1 0,-1 0,1 0,-1 0,1 0,-1 0,1 0,-1 0,1 0,-1 0,1 0,0 0,-1 0,1 0,-1 0,1 0,-1 0,1 0,-1 0,1 0,-1 0,1 0,0 0,-1 0,1 0,-1 0,1 0,-1 0,1 0,-1 0,1 0,-1 0,1 0,-1 0,1 0,0 0,-1 0,1 0,-1 5,1 1,-1-1,1 0,-1-2,1-1,-1-1,5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6:00.418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07,'4'0,"7"0,5 0,5 0,3 0,2 0,1 0,1 0,-1 0,1 0,-1 0,0 0,0 0,-1 0,1 0,-1 0,1 0,-1 0,0 0,1 0,-1 0,1 0,-1 0,1 0,-1 0,1 0,-1 0,0 0,1 0,-1 0,-4-4,-1-2,0 0,0 1,3 2,0 1,1 1,1 0,1 1,0 1,-1-1,1 0,0 0,-1 0,1 1,-1-1,1 0,-1 0,1 0,-1 0,1 0,-1 0,0 0,1-5,-1-1,1 0,-1 2,1 0,-1 2,1 1,-1 1,1 0,-1 0,1 0,-1 1,0-6,1-1,-1 1,1 0,-1 2,1 1,-1 1,-4-4,-1-1,-1 0,2 2,1 1,2 1,0 1,1 1,1 0,-1 0,1 1,0-1,-1 0,1 0,0 0,-1 0,1 0,-1 0,0 0,1 0,-1 0,1 0,-1 0,1 0,-1 0,1 0,-1 0,1 0,-1 0,0 0,1 0,-1 0,1 0,-1 0,1 0,-1 0,1 0,-1 0,1 0,-1 0,1 0,-1 0,0 0,1 0,-5 5,-2 1,1-1,1 0,1-2,2-1,0-1,1 0,0-1,1 0,0-1,-1 1,1 0,0 0,-1 0,1 0,-1 0,1 0,-1 0,1 0,-1 0,1 0,-1 0,0 0,1 0,-1 0,1 0,-1 0,1 0,-1 0,1 0,-1 0,1 0,-1 0,0 0,1 0,-1 0,1 4,-1 2,1 0,-1-2,1 0,-1-2,1-1,-1-1,1 0,-1 0,0 0,1 0,-1-1,1 1,-1 0,1 0,-1 0,1 0,-1 0,1 0,-1 0,0 0,1 0,-1 0,1 0,-1 0,1 0,-1 0,1 0,-1 0,-4 5,-1 1,-1-1,2 0,1-2,2-1,0-1,1 0,1-1,-1 0,1-1,0 1,-1 0,1 0,0 0,-1 0,1-1,-1 1,0 0,1 1,-5 3,-2 2,1 0,1-2,1 0,2-2,0-1,1-1,0 0,1 0,0 0,-1-1,1 1,0 0,-1 0,-4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7:32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4'0,"7"0,0 4,4 2,4 0,2-1,3-2,2 3,0 1,1 0,0-3,0-1,0-1,0-1,0-1,-1 0,1 0,-1-1,1 1,-1 0,1 0,-1 0,0 0,1 0,-1 0,1 0,-1 0,1 0,-1 0,1 0,-1 0,1 0,-1 0,1 0,-1 0,0 0,1 0,-1 0,1 0,-1 0,1 0,-1 0,1 0,-1 0,1 0,-1 0,0 0,1 0,-1 0,1 0,-1 0,1 0,-1 0,1 0,-1 0,1 0,-1 0,1 0,-1 0,0 0,1 0,-1 0,1 0,-1 0,1 0,-1 0,1 0,-1 0,1 0,-1 0,0 0,1 0,-1 0,1 0,-1 0,1 0,-1 0,1 0,-1 0,1 0,-1 0,1 0,-1 0,0 0,1 0,-1 0,1 0,-1 0,1 0,-1 0,1 0,-1 0,1 0,-1 0,0 0,1 0,-1 0,1 0,-1 0,1 0,-1 0,1 0,-1 0,1 0,-1 0,1 0,-1 0,-4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7:28.975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28,'4'0,"7"0,5 0,5 0,3 0,2 0,1 0,1 0,-1 0,1 0,-1 0,0 0,-1 0,1 0,-1 0,1 0,-1 0,-4-4,-1-2,-1 0,2 1,1 2,2 1,0 1,1 0,1 1,-1 1,1-1,0 0,-1 0,1 1,0-1,-1 0,1 0,-1 0,0 0,1 0,-1 0,1 0,-1 0,1 0,-1 0,1 0,-1 0,1 0,-1 0,0 0,1 0,-5 4,-2 2,1 0,1-2,1 0,2-2,0-1,1-1,0 0,1 0,0 0,0 0,-1-1,1 1,-1 0,1 0,-1 0,1 0,-1 0,1 0,-1 0,1 0,-1 0,0 0,1 0,-1 0,1 0,-1 0,1 0,-1 0,1 0,-1 0,1 0,-1 0,1 0,-1 0,0 0,1 0,-1 0,1 0,-1 0,1 0,-1 0,-4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1:35.546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7220 29,'-4'0,"-7"0,-5 0,-4 0,-5 0,-1 0,-1 0,0 0,-1 0,1 0,-1 0,1 0,5 4,2 2,-1 0,-1-2,-1 0,-1-2,-2-1,0-1,0 0,-1 0,0 0,1 0,-1-1,0 1,1 0,4-4,1-2,1 0,-2 1,-1 2,-2 1,0 1,-1 0,-1 1,1 1,-1-1,0 0,1 0,-1 0,1 1,-1-1,1 0,-1 0,1 0,-1 0,1 0,-1 0,1 0,-1 0,1 0,-1 0,1 0,0 0,4-5,1-1,0 0,-1 2,-1 1,-1 0,-2 2,0 1,0 0,-1 0,1 0,-1 1,0-1,1 0,-1 0,1 0,-1 0,1 0,-1 0,1 0,-1 0,1 0,-1 0,1 0,0 0,-1 0,1 0,-1 0,1 0,-1 0,1 0,-1 0,1 0,-1 0,1 0,-1 0,1 0,0 0,-1 0,1 0,-1 0,1 0,-1 0,1 0,-1 0,1 0,-1 0,1 0,0 0,-1 0,1 0,-1 0,1 0,-1 5,1 1,-1-1,1 4,-1 1,1-3,-1-1,1-2,0-2,4 3,1 1,0 0,0-2,-3-1,0-1,-1-2,-2 1,6 3,0 2,0-1,-1 0,-2-2,0-1,-2-1,0-1,0 0,-1 0,0 0,1-1,-1 1,1 0,-1 0,0 0,1 0,0 0,-1 0,1 0,-1 0,1 0,-1 0,1 0,-1 0,1 0,-1 0,1 0,0 0,-1 0,1 0,-1 0,1 0,-1 0,1 0,-1 0,1 0,4-5,1-1,1 1,-2 0,-1 2,-2 1,0 1,-1 0,-1 1,1 1,-1-1,0 0,1 0,-1 0,0 0,1 1,-1-1,1 0,0 0,-1 0,1 0,-1 0,1 0,-1 0,1-1,-1 1,1 0,-1 0,1 0,0 1,-1-1,1 0,-1 0,1 0,-1 0,1 0,-1 0,1 0,-1 0,1 0,0 0,-1 0,1 0,-1 0,1 0,-1 0,1 0,-1 0,1 0,-1 0,1 0,-1 0,1 0,0 0,-1 0,1 0,-1 0,1 0,-1 0,1 0,-1 0,1 0,-1 0,1 0,0 0,-1 0,1 0,-1 0,1 0,-1 0,1 0,-1 0,1 0,-1 0,1 0,-1 0,1 0,0 0,-1 0,1 0,-1 0,1 0,-1 0,1 0,-1 0,1 0,-1 0,1 0,0 0,-1 0,1 0,-1 4,1 2,-1 0,1-2,-1 0,1-2,-1-1,1-1,-1 0,1 0,0 0,-1-1,1 1,-1 0,1 0,-1 0,1 0,-1 0,1 0,-1 0,1 0,0 0,-1 0,1 0,-1 0,1 0,-1 0,5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1:22.351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4336 2,'-4'0,"-7"0,-5 0,-4 0,-5 0,4 4,0 2,-1 0,-1-1,-1-2,-2-1,1-1,-2 4,1 1,-1 0,0-2,1-1,-1-1,1-1,-1-1,1 0,-1 0,1-1,-1 1,1 0,-1 0,1 0,-1 0,5 4,2 2,-1 0,-1-1,-1-2,-1-1,-2-1,0-1,0 0,-1 0,1 0,-1 0,0 0,1-1,-1 1,1 0,-1 0,1 0,-1 0,1 0,-1 0,1 0,-1 0,1 0,-1 0,1 0,0 0,4-4,1-2,0 0,-1 2,-1 0,-1 2,-2 1,0 1,0 0,-1 0,1 0,-1 0,0 1,1-1,-1 0,1 0,-1 0,1 0,-1 0,1 0,-1 0,1 0,-1 0,1 0,0 0,-1 0,1 0,-1 0,1 0,-1 0,1 0,-1 0,1 0,-1 0,1 0,-1 0,1 0,0 0,-1 0,1 0,-1 0,1 0,-1 0,1 0,-1 0,1 0,-1 0,1 0,0 0,-1 0,1 0,-1 0,1 0,-1 0,1 0,-1 0,1 0,-1 0,1 0,-1-5,1-1,0 1,-1 0,1 2,-1 1,1 1,-1 0,1 1,-1 0,1 1,-1-1,1-4,0-2,-1 0,1 2,-1 0,1 2,-1 1,1 1,-1 0,1 0,-1 0,1 0,-1 1,1-1,0 0,-5 0,-2 0,1 0,1 0,1 0,-3 0,0 0,0 0,2 0,2 0,0 0,2 0,0 0,1 0,0 0,0 0,-1 0,1 0,0 0,0 0,-1 0,1 0,-1 0,1 0,-1 0,5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1:03.496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54,'5'0,"5"0,7 0,3 0,4 0,2 0,2 0,-1 0,5 0,2 0,-1 0,-2 0,4 0,-1 0,-1 0,-1 0,-2 0,-2 0,4 0,0-4,0-2,3 0,1 1,2 2,0 1,-2 1,-3 0,-3 1,-1-4,-2-2,0 1,-1 1,0 0,0 2,0 1,0 1,0 0,1 0,-1 0,1 1,-1-1,0 0,1 0,-1 0,1 0,-1 0,1 0,-1 0,1 0,-1 0,1 0,-1 0,1 0,-1 0,1 0,-1 0,0 0,1 0,-1 0,1 0,-5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1:01.685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55,'4'0,"7"0,5 0,5 0,3 0,2 0,1 0,1 0,-1 0,1 0,-1 0,0 0,0 0,-1 0,1 0,-1 0,0 0,1 0,-1 0,1 0,-1 0,1 0,-1 0,0 0,1 0,-1 0,1 0,-1 0,1 0,-1 0,1-4,-1-2,1 0,-1 1,1 2,-1 1,0 1,1 0,-1 1,1 1,-1-1,1 0,-5-4,-2-2,1 0,1 2,1 1,1 1,2 0,0 2,0 0,1 0,0 0,-1 1,1-1,0 0,-1 0,1 0,-1 0,1 0,-1 0,0 0,1 0,-1 0,-4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4:04.421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0 1,'5'0,"5"0,6 0,5 0,3 0,2 0,1 0,1 0,0 0,-1 0,0 0,0 0,0 0,-1 0,1 0,-1 0,1 0,-1 0,1 0,-1 0,0 0,1 0,-1 0,1 0,-1 0,1 0,-1 0,1 0,-1 0,1 0,-1 0,0 0,1 0,-1 0,1 0,-1 0,1 0,-1 0,1 0,-1 0,1 0,-1 0,0 0,1 0,-1 0,1 0,-1 0,1 0,-1 0,1 0,-1 0,1 0,-1 0,1 0,-1 0,0 0,1 0,-1 0,1 0,-1 0,1 0,-1 0,1 0,-1 0,1 0,-1 0,0 0,1 0,-1 0,1 0,-1 0,1 0,-1 0,1 0,-1 0,1 0,-1 0,1 0,-1 0,0 0,1 0,-1 0,1 0,-1 0,1 0,-1 0,1 0,-1 0,1 0,-1 0,0 0,1 0,-1 0,1 0,-1 0,-4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3:50.872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28,'4'0,"7"0,5 0,5 0,3 0,2 0,1 0,1 0,-1 0,1 0,-1 0,0 0,0 0,-1 0,1 0,-1 0,0 0,1 0,-1 0,1 0,-1 0,1 0,-1 0,0 0,1 0,-1 0,1 0,-1 0,1 0,-1 0,1 0,-1 0,1 0,-1 0,1 0,-1 0,0 0,1 0,-1 0,1 0,-1 0,1 0,-1 0,1 0,-1 0,1 0,-1 0,0 0,1 0,-1 0,1 0,-1 0,1 0,-1 0,1 0,-5-4,-2-2,1 0,1 2,1 0,1 2,2 1,0 1,0 0,1 0,0 0,-1 0,1 1,0-1,-1 0,1 0,-1 0,1 0,-1 0,0 0,1 0,-1 0,1 0,-1 0,1 0,-1 0,1 0,-1 0,1 0,-1 0,0 0,1 0,-1 0,1 0,-1 0,1 0,-1 0,1 0,-1 0,1 0,-1 0,0 0,1 0,-1 0,1 0,-1 0,1 0,-1 0,1 0,-1 0,1 0,-1 0,1 0,-1 0,0 0,1 0,-1 0,1 0,-1 0,1 0,-1 0,1 0,-1 0,1 0,-1 0,0 0,1 0,-1 0,1 0,-1 0,1 0,-1 0,1 0,-1 0,-4 4,-1 2,-1 0,-2-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3:39.963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0,'4'0,"7"0,5 0,5 0,3 0,2 0,1 0,1 0,-1 0,1 0,-1 0,0 0,-1 0,1 0,0 0,-1 0,0 0,1 0,-1 0,1 0,-1 0,1 0,-1 0,0 0,1 0,-1 0,1 0,-1 0,1 0,-1 0,1 0,-1 0,1 0,-1 0,0 0,1 0,-1 0,1 0,-1 0,1 0,-1 0,1 0,-1 0,1 0,-1 0,1 0,-1 0,0 0,1 0,-1 0,1 0,-1 0,1 0,-1 0,1 0,-1 0,1 0,-1 0,0 0,1 0,-1 0,1 0,-1 0,1 0,-1 0,1 0,-1 0,1 0,-1 0,1 0,-1 0,0 0,1 0,-1 0,1 0,-1 0,1 0,-1 0,1 0,-1 0,1 0,-1 0,0 0,1 0,-1 0,1 0,-1 0,-4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6-10-20T17:23:19.053"/>
    </inkml:context>
    <inkml:brush xml:id="br0">
      <inkml:brushProperty name="width" value="0.2" units="cm"/>
      <inkml:brushProperty name="height" value="0.4" units="cm"/>
      <inkml:brushProperty name="color" value="#FF00FF"/>
      <inkml:brushProperty name="tip" value="rectangle"/>
      <inkml:brushProperty name="rasterOp" value="maskPen"/>
      <inkml:brushProperty name="ignorePressure" value="1"/>
    </inkml:brush>
  </inkml:definitions>
  <inkml:trace contextRef="#ctx0" brushRef="#br0">1 81,'4'0,"7"0,5 0,5 0,3 0,2 0,1 0,1 0,-5 5,-2 1,1 0,0-2,1 0,2-2,0-1,1-1,1 0,-1-5,1-1,0 0,-1 1,1 2,-1 1,1 1,-5-4,-2-1,1 0,1 2,1 1,2 1,0 1,1 1,0-5,1 0,0-1,-1 2,-3-4,-3 0,1 2,1 1,1 1,2 3,0 0,1 1,0 0,1 0,0 0,0 1,-1-1,1 0,-1 0,1 0,-1 0,1 0,-1 0,-4 5,-1 1,-1-1,2 0,1-2,2-1,0-1,1 0,1 3,-1 2,1-1,0 0,-1-2,1-1,0-1,-1-1,-4 5,-1 0,-1 1,2-2,-3-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174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Lara</dc:creator>
  <cp:keywords/>
  <dc:description/>
  <cp:lastModifiedBy>Zachary Hart</cp:lastModifiedBy>
  <cp:revision>5</cp:revision>
  <dcterms:created xsi:type="dcterms:W3CDTF">2016-10-20T17:12:00Z</dcterms:created>
  <dcterms:modified xsi:type="dcterms:W3CDTF">2016-10-21T23:33:00Z</dcterms:modified>
</cp:coreProperties>
</file>